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AB8167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hoose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1 of the following Fortune 500 companies to study throughout this course:</w:t>
      </w:r>
    </w:p>
    <w:p w14:paraId="1D9014E0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CVS Health</w:t>
      </w:r>
    </w:p>
    <w:p w14:paraId="3B7DA1A7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Chevron</w:t>
      </w:r>
    </w:p>
    <w:p w14:paraId="5DAF5A0F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Kroger</w:t>
      </w:r>
    </w:p>
    <w:p w14:paraId="2B1EDBD9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Bank of America</w:t>
      </w:r>
    </w:p>
    <w:p w14:paraId="59E4EAF9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Home Depot</w:t>
      </w:r>
    </w:p>
    <w:p w14:paraId="3E1735D0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Comcast</w:t>
      </w:r>
    </w:p>
    <w:p w14:paraId="1B7840DC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Target</w:t>
      </w:r>
    </w:p>
    <w:p w14:paraId="6F5CF8A8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United Parcel Service</w:t>
      </w:r>
    </w:p>
    <w:p w14:paraId="5CBC42D6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Procter &amp; Gamble</w:t>
      </w:r>
    </w:p>
    <w:p w14:paraId="3D5CE4AF" w14:textId="77777777" w:rsidR="000D3FC9" w:rsidRPr="000D3FC9" w:rsidRDefault="000D3FC9" w:rsidP="000D3F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Caterpillar</w:t>
      </w:r>
    </w:p>
    <w:p w14:paraId="6D2A59CD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Download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the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hyperlink r:id="rId5" w:tgtFrame="_blank" w:history="1">
        <w:r w:rsidRPr="000D3FC9">
          <w:rPr>
            <w:rFonts w:ascii="Helvetica Neue" w:eastAsia="Times New Roman" w:hAnsi="Helvetica Neue" w:cs="Times New Roman"/>
            <w:color w:val="337AB7"/>
            <w:sz w:val="24"/>
            <w:szCs w:val="24"/>
            <w:u w:val="single"/>
          </w:rPr>
          <w:t>Entrepreneurial Strengths and Actions to Increase Value Creation worksheet</w:t>
        </w:r>
      </w:hyperlink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.</w:t>
      </w:r>
    </w:p>
    <w:p w14:paraId="0CC40AAE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omplete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the worksheet, ensuring to address the following:</w:t>
      </w:r>
    </w:p>
    <w:p w14:paraId="57DA7CC4" w14:textId="77777777" w:rsidR="000D3FC9" w:rsidRPr="000D3FC9" w:rsidRDefault="000D3FC9" w:rsidP="000D3F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Describe the company</w:t>
      </w:r>
      <w:r w:rsidRPr="000D3FC9">
        <w:rPr>
          <w:rFonts w:ascii="Arial" w:eastAsia="Times New Roman" w:hAnsi="Arial" w:cs="Arial"/>
          <w:color w:val="333333"/>
          <w:sz w:val="24"/>
          <w:szCs w:val="24"/>
        </w:rPr>
        <w:t>’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s approach to entrepreneurial value creation</w:t>
      </w:r>
    </w:p>
    <w:p w14:paraId="73F156F2" w14:textId="77777777" w:rsidR="000D3FC9" w:rsidRPr="000D3FC9" w:rsidRDefault="000D3FC9" w:rsidP="000D3F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Assess the company</w:t>
      </w:r>
      <w:r w:rsidRPr="000D3FC9">
        <w:rPr>
          <w:rFonts w:ascii="Arial" w:eastAsia="Times New Roman" w:hAnsi="Arial" w:cs="Arial"/>
          <w:color w:val="333333"/>
          <w:sz w:val="24"/>
          <w:szCs w:val="24"/>
        </w:rPr>
        <w:t>’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s strengths in terms of entrepreneurial value creation</w:t>
      </w:r>
    </w:p>
    <w:p w14:paraId="0CA189C3" w14:textId="77777777" w:rsidR="000D3FC9" w:rsidRPr="000D3FC9" w:rsidRDefault="000D3FC9" w:rsidP="000D3F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Recommend at least 1 action the company could take to increase entrepreneurial value creation.</w:t>
      </w:r>
    </w:p>
    <w:p w14:paraId="2C2EBD75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You will use your completed worksheet as a resource in Part 2 of this Competency Assessment.</w:t>
      </w:r>
    </w:p>
    <w:p w14:paraId="166A08C3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Assess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the external environment for the organization you researched in Part 1. Based on your assessment and the organization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’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s strengths and weaknesses you identified in Part 1, evaluate opportunities for that organization to add economic, social, and environmental value.</w:t>
      </w:r>
    </w:p>
    <w:p w14:paraId="7CDEE938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Recommend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an opportunity that hits the following criteria:</w:t>
      </w:r>
    </w:p>
    <w:p w14:paraId="0EA5F505" w14:textId="77777777" w:rsidR="000D3FC9" w:rsidRPr="000D3FC9" w:rsidRDefault="000D3FC9" w:rsidP="000D3FC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Best capitalizes on the organization’s valuable, rare, and hard-to-imitate resources</w:t>
      </w:r>
    </w:p>
    <w:p w14:paraId="0FB5750B" w14:textId="77777777" w:rsidR="000D3FC9" w:rsidRPr="000D3FC9" w:rsidRDefault="000D3FC9" w:rsidP="000D3FC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Is least impacted by the organization’s weaknesses</w:t>
      </w:r>
    </w:p>
    <w:p w14:paraId="3F57F1A0" w14:textId="77777777" w:rsidR="000D3FC9" w:rsidRPr="000D3FC9" w:rsidRDefault="000D3FC9" w:rsidP="000D3FC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Takes the best advantage of the external environment</w:t>
      </w:r>
    </w:p>
    <w:p w14:paraId="65D2BB61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reate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a 13- to 15-slide PowerPoint presentation to present your assessment, evaluation, and recommendation.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</w:p>
    <w:p w14:paraId="606B65DB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Include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the following in your presentation:</w:t>
      </w:r>
    </w:p>
    <w:p w14:paraId="132F78CC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 xml:space="preserve">A cover </w:t>
      </w:r>
      <w:proofErr w:type="gramStart"/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slide</w:t>
      </w:r>
      <w:proofErr w:type="gramEnd"/>
    </w:p>
    <w:p w14:paraId="1F39F5B7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 xml:space="preserve">An agenda </w:t>
      </w:r>
      <w:proofErr w:type="gramStart"/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slide</w:t>
      </w:r>
      <w:proofErr w:type="gramEnd"/>
    </w:p>
    <w:p w14:paraId="0D942B86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A description of the organization (1 slide)</w:t>
      </w:r>
    </w:p>
    <w:p w14:paraId="08567672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A summary of the strengths and weaknesses of the organization (2 slides) </w:t>
      </w:r>
    </w:p>
    <w:p w14:paraId="780AA0D1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Key aspects of your assessment of the external environment that present opportunities for adding value, such as trends, unmet needs, unsolved problems, underserved consumer groups, and so on (2-3 slides) </w:t>
      </w:r>
    </w:p>
    <w:p w14:paraId="4AC874FA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An evaluation of opportunities to add economic value (1 slide)</w:t>
      </w:r>
    </w:p>
    <w:p w14:paraId="073C68D3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An evaluation of opportunities to add social value (1 slide) </w:t>
      </w:r>
    </w:p>
    <w:p w14:paraId="338E1D80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An evaluation of opportunities to add environmental value (1 slide). </w:t>
      </w:r>
      <w:r w:rsidRPr="000D3FC9">
        <w:rPr>
          <w:rFonts w:ascii="Helvetica" w:eastAsia="Times New Roman" w:hAnsi="Helvetica" w:cs="Helvetica"/>
          <w:i/>
          <w:iCs/>
          <w:color w:val="333333"/>
          <w:sz w:val="21"/>
          <w:szCs w:val="21"/>
        </w:rPr>
        <w:t>Note:</w:t>
      </w: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 Some opportunities may appear on more than 1 slide. For example, you may find an opportunity that adds economic, social, and environmental value.</w:t>
      </w:r>
    </w:p>
    <w:p w14:paraId="6E0E8FD7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A recommended opportunity to pursue first, with a rationale that shows how the opportunity capitalizes on the organization’s valuable, rare, and hard-to-imitate resources, is not much impacted by the organization’s weaknesses and takes advantage of the external environment (1-2 slides)</w:t>
      </w:r>
    </w:p>
    <w:p w14:paraId="3FB10ADD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 xml:space="preserve">A conclusion </w:t>
      </w:r>
      <w:proofErr w:type="gramStart"/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slide</w:t>
      </w:r>
      <w:proofErr w:type="gramEnd"/>
    </w:p>
    <w:p w14:paraId="05FA9F86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 xml:space="preserve">A </w:t>
      </w:r>
      <w:proofErr w:type="gramStart"/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references</w:t>
      </w:r>
      <w:proofErr w:type="gramEnd"/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 xml:space="preserve"> slide</w:t>
      </w:r>
    </w:p>
    <w:p w14:paraId="7AC685FB" w14:textId="77777777" w:rsidR="000D3FC9" w:rsidRPr="000D3FC9" w:rsidRDefault="000D3FC9" w:rsidP="000D3F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" w:eastAsia="Times New Roman" w:hAnsi="Helvetica" w:cs="Helvetica"/>
          <w:color w:val="333333"/>
          <w:sz w:val="21"/>
          <w:szCs w:val="21"/>
        </w:rPr>
        <w:t>Speaker notes to convey the details you would give if you were presenting</w:t>
      </w:r>
    </w:p>
    <w:p w14:paraId="2D0EF821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Note:</w:t>
      </w:r>
      <w:r w:rsidRPr="000D3FC9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The slides should contain only essential information and as little text as possible. Do not design a slide presentation made up of long bullet points.</w:t>
      </w:r>
    </w:p>
    <w:p w14:paraId="3251CCE7" w14:textId="77777777" w:rsidR="000D3FC9" w:rsidRPr="000D3FC9" w:rsidRDefault="000D3FC9" w:rsidP="000D3FC9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0D3FC9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ite</w:t>
      </w:r>
      <w:r w:rsidRPr="000D3FC9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0D3FC9">
        <w:rPr>
          <w:rFonts w:ascii="Helvetica Neue" w:eastAsia="Times New Roman" w:hAnsi="Helvetica Neue" w:cs="Times New Roman"/>
          <w:color w:val="333333"/>
          <w:sz w:val="24"/>
          <w:szCs w:val="24"/>
        </w:rPr>
        <w:t>references to support your assignment.</w:t>
      </w:r>
    </w:p>
    <w:p w14:paraId="59FE06DE" w14:textId="77777777" w:rsidR="006F6AA2" w:rsidRDefault="006F6AA2"/>
    <w:sectPr w:rsidR="006F6A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756278"/>
    <w:multiLevelType w:val="multilevel"/>
    <w:tmpl w:val="9F867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2B64D1"/>
    <w:multiLevelType w:val="multilevel"/>
    <w:tmpl w:val="CA187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C1075B4"/>
    <w:multiLevelType w:val="multilevel"/>
    <w:tmpl w:val="AAD07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1367923"/>
    <w:multiLevelType w:val="multilevel"/>
    <w:tmpl w:val="12B28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DA3NrQwAQFDJR2l4NTi4sz8PJACw1oAnCOZiSwAAAA="/>
  </w:docVars>
  <w:rsids>
    <w:rsidRoot w:val="000D3FC9"/>
    <w:rsid w:val="000D3FC9"/>
    <w:rsid w:val="00630362"/>
    <w:rsid w:val="006F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D200"/>
  <w15:chartTrackingRefBased/>
  <w15:docId w15:val="{6268D697-1E07-4EB2-A4ED-17031830F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3F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D3FC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07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rtal.phoenix.edu/api/contentservices/rest/contentresolver/02-DOCUMENT-5e6a6356357d5fb3b3a071b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5</Words>
  <Characters>2369</Characters>
  <Application>Microsoft Office Word</Application>
  <DocSecurity>0</DocSecurity>
  <Lines>19</Lines>
  <Paragraphs>5</Paragraphs>
  <ScaleCrop>false</ScaleCrop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hitfield</dc:creator>
  <cp:keywords/>
  <dc:description/>
  <cp:lastModifiedBy>Michael Whitfield</cp:lastModifiedBy>
  <cp:revision>1</cp:revision>
  <dcterms:created xsi:type="dcterms:W3CDTF">2021-03-21T16:45:00Z</dcterms:created>
  <dcterms:modified xsi:type="dcterms:W3CDTF">2021-03-21T16:55:00Z</dcterms:modified>
</cp:coreProperties>
</file>